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4EF9" w:rsidRDefault="009B4EF9"/>
    <w:p w:rsidR="009B4EF9" w:rsidRDefault="009B4EF9"/>
    <w:p w:rsidR="009B4EF9" w:rsidRPr="00043A45" w:rsidRDefault="009B4EF9" w:rsidP="009B4E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4EF9">
        <w:rPr>
          <w:rFonts w:ascii="&amp;quot" w:eastAsia="Times New Roman" w:hAnsi="&amp;quot" w:cs="Times New Roman"/>
          <w:b/>
          <w:bCs/>
          <w:color w:val="2D3B45"/>
          <w:sz w:val="24"/>
          <w:szCs w:val="24"/>
        </w:rPr>
        <w:t> </w:t>
      </w: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Use the tool </w:t>
      </w:r>
      <w:r w:rsidRPr="00043A45">
        <w:rPr>
          <w:rFonts w:ascii="Times New Roman" w:eastAsia="Times New Roman" w:hAnsi="Times New Roman" w:cs="Times New Roman"/>
          <w:b/>
          <w:bCs/>
          <w:color w:val="2D3B45"/>
          <w:sz w:val="24"/>
          <w:szCs w:val="24"/>
        </w:rPr>
        <w:t xml:space="preserve">ipconfig </w:t>
      </w: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on your Virtual Machine (VM) to determine the following: </w:t>
      </w:r>
    </w:p>
    <w:p w:rsidR="009B4EF9" w:rsidRPr="00043A45" w:rsidRDefault="009B4EF9" w:rsidP="009B4EF9">
      <w:pPr>
        <w:numPr>
          <w:ilvl w:val="0"/>
          <w:numId w:val="1"/>
        </w:numPr>
        <w:spacing w:after="0" w:line="360" w:lineRule="atLeast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>Your MAC address</w:t>
      </w:r>
    </w:p>
    <w:p w:rsidR="009B4EF9" w:rsidRPr="00043A45" w:rsidRDefault="009B4EF9" w:rsidP="009B4EF9">
      <w:pPr>
        <w:numPr>
          <w:ilvl w:val="0"/>
          <w:numId w:val="1"/>
        </w:numPr>
        <w:spacing w:after="0" w:line="360" w:lineRule="atLeast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>Your Default Gateway</w:t>
      </w:r>
    </w:p>
    <w:p w:rsidR="009B4EF9" w:rsidRPr="00043A45" w:rsidRDefault="009B4EF9" w:rsidP="009B4EF9">
      <w:pPr>
        <w:numPr>
          <w:ilvl w:val="0"/>
          <w:numId w:val="1"/>
        </w:numPr>
        <w:spacing w:after="0" w:line="360" w:lineRule="atLeast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>Your IP Address</w:t>
      </w:r>
    </w:p>
    <w:p w:rsidR="009B4EF9" w:rsidRPr="00043A45" w:rsidRDefault="009B4EF9" w:rsidP="009B4EF9">
      <w:pPr>
        <w:numPr>
          <w:ilvl w:val="0"/>
          <w:numId w:val="1"/>
        </w:numPr>
        <w:spacing w:after="0" w:line="360" w:lineRule="atLeast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>Your Subnet Mask</w:t>
      </w:r>
    </w:p>
    <w:p w:rsidR="009B4EF9" w:rsidRPr="00043A45" w:rsidRDefault="009B4EF9" w:rsidP="009B4EF9">
      <w:pPr>
        <w:numPr>
          <w:ilvl w:val="0"/>
          <w:numId w:val="1"/>
        </w:numPr>
        <w:spacing w:after="0" w:line="360" w:lineRule="atLeast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>Your DHCP Server</w:t>
      </w:r>
      <w:bookmarkStart w:id="0" w:name="_GoBack"/>
      <w:bookmarkEnd w:id="0"/>
    </w:p>
    <w:p w:rsidR="009B4EF9" w:rsidRDefault="009B4EF9"/>
    <w:p w:rsidR="00EE7A18" w:rsidRDefault="009B4EF9">
      <w:r>
        <w:rPr>
          <w:noProof/>
        </w:rPr>
        <w:drawing>
          <wp:inline distT="0" distB="0" distL="0" distR="0">
            <wp:extent cx="5943600" cy="34886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tworkproject1.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4EF9" w:rsidRDefault="009B4EF9">
      <w:r>
        <w:rPr>
          <w:noProof/>
        </w:rPr>
        <w:lastRenderedPageBreak/>
        <w:drawing>
          <wp:inline distT="0" distB="0" distL="0" distR="0">
            <wp:extent cx="5943600" cy="34429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etworkproject1.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4EF9" w:rsidRDefault="009B4EF9">
      <w:r>
        <w:rPr>
          <w:noProof/>
        </w:rPr>
        <w:drawing>
          <wp:inline distT="0" distB="0" distL="0" distR="0">
            <wp:extent cx="5943600" cy="34569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etworkproject1.2.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4EF9" w:rsidRDefault="009B4EF9"/>
    <w:p w:rsidR="0035629A" w:rsidRDefault="0035629A" w:rsidP="0035629A">
      <w:pPr>
        <w:spacing w:after="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p w:rsidR="0035629A" w:rsidRDefault="0035629A" w:rsidP="0035629A">
      <w:pPr>
        <w:spacing w:after="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p w:rsidR="0035629A" w:rsidRDefault="0035629A" w:rsidP="0035629A">
      <w:pPr>
        <w:spacing w:after="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p w:rsidR="0035629A" w:rsidRDefault="0035629A" w:rsidP="0035629A">
      <w:pPr>
        <w:spacing w:after="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p w:rsidR="0035629A" w:rsidRPr="00043A45" w:rsidRDefault="0035629A" w:rsidP="003562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lastRenderedPageBreak/>
        <w:t xml:space="preserve">2.  During troubleshooting, you notice a domain with a .rocks at the end, such as test.rocks </w:t>
      </w:r>
    </w:p>
    <w:p w:rsidR="0035629A" w:rsidRPr="00043A45" w:rsidRDefault="00394D7A" w:rsidP="00394D7A">
      <w:pPr>
        <w:pStyle w:val="ListParagraph"/>
        <w:numPr>
          <w:ilvl w:val="0"/>
          <w:numId w:val="7"/>
        </w:numPr>
        <w:spacing w:after="0" w:line="360" w:lineRule="atLeast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</w:t>
      </w:r>
      <w:r w:rsidR="0035629A"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What does the </w:t>
      </w:r>
      <w:r w:rsidR="0035629A" w:rsidRPr="00043A45">
        <w:rPr>
          <w:rFonts w:ascii="Times New Roman" w:eastAsia="Times New Roman" w:hAnsi="Times New Roman" w:cs="Times New Roman"/>
          <w:b/>
          <w:bCs/>
          <w:color w:val="2D3B45"/>
          <w:sz w:val="24"/>
          <w:szCs w:val="24"/>
        </w:rPr>
        <w:t>.rocks</w:t>
      </w:r>
      <w:r w:rsidR="0035629A"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represent?</w:t>
      </w:r>
    </w:p>
    <w:p w:rsidR="00394D7A" w:rsidRPr="00043A45" w:rsidRDefault="0035629A" w:rsidP="00394D7A">
      <w:pPr>
        <w:spacing w:after="0" w:line="360" w:lineRule="atLeast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>.</w:t>
      </w:r>
      <w:r w:rsidR="00394D7A"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>rocks represents the domain</w:t>
      </w:r>
    </w:p>
    <w:p w:rsidR="00394D7A" w:rsidRPr="00043A45" w:rsidRDefault="00394D7A" w:rsidP="00394D7A">
      <w:pPr>
        <w:spacing w:after="0" w:line="360" w:lineRule="atLeast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</w:p>
    <w:p w:rsidR="0035629A" w:rsidRPr="00043A45" w:rsidRDefault="0035629A" w:rsidP="00394D7A">
      <w:pPr>
        <w:pStyle w:val="ListParagraph"/>
        <w:numPr>
          <w:ilvl w:val="0"/>
          <w:numId w:val="7"/>
        </w:numPr>
        <w:spacing w:after="0" w:line="360" w:lineRule="atLeast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>Where did you go to look this up?</w:t>
      </w:r>
    </w:p>
    <w:p w:rsidR="0035629A" w:rsidRPr="00043A45" w:rsidRDefault="0035629A" w:rsidP="0035629A">
      <w:pPr>
        <w:spacing w:after="0" w:line="360" w:lineRule="atLeast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>I went to the Internet Assigned Numbers Authority and searched for the domain.</w:t>
      </w:r>
    </w:p>
    <w:p w:rsidR="009B4EF9" w:rsidRDefault="009B4EF9">
      <w:r>
        <w:rPr>
          <w:noProof/>
        </w:rPr>
        <w:drawing>
          <wp:inline distT="0" distB="0" distL="0" distR="0">
            <wp:extent cx="5600700" cy="328203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etworkproject1.3.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8199" cy="3286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562600" cy="32746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etworkproject1.3.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9911" cy="3278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629A" w:rsidRDefault="0035629A"/>
    <w:p w:rsidR="009B4EF9" w:rsidRDefault="0035629A" w:rsidP="0035629A">
      <w:pPr>
        <w:pStyle w:val="ListParagraph"/>
        <w:numPr>
          <w:ilvl w:val="0"/>
          <w:numId w:val="2"/>
        </w:numPr>
      </w:pPr>
      <w:r w:rsidRPr="0035629A">
        <w:rPr>
          <w:rFonts w:ascii="Helvetica" w:hAnsi="Helvetica" w:cs="Helvetica"/>
          <w:color w:val="2D3B45"/>
        </w:rPr>
        <w:lastRenderedPageBreak/>
        <w:t xml:space="preserve">Use </w:t>
      </w:r>
      <w:r w:rsidRPr="0035629A">
        <w:rPr>
          <w:rStyle w:val="Strong"/>
          <w:rFonts w:ascii="&amp;quot" w:hAnsi="&amp;quot"/>
          <w:color w:val="2D3B45"/>
        </w:rPr>
        <w:t>nslookup</w:t>
      </w:r>
      <w:r w:rsidRPr="0035629A">
        <w:rPr>
          <w:rStyle w:val="Emphasis"/>
          <w:rFonts w:ascii="&amp;quot" w:hAnsi="&amp;quot"/>
          <w:b/>
          <w:bCs/>
          <w:color w:val="2D3B45"/>
        </w:rPr>
        <w:t> </w:t>
      </w:r>
      <w:r w:rsidRPr="0035629A">
        <w:rPr>
          <w:rFonts w:ascii="Helvetica" w:hAnsi="Helvetica" w:cs="Helvetica"/>
          <w:color w:val="2D3B45"/>
        </w:rPr>
        <w:t>to determine the IP address for test.rocks</w:t>
      </w:r>
    </w:p>
    <w:p w:rsidR="009B4EF9" w:rsidRPr="00043A45" w:rsidRDefault="009B4EF9">
      <w:pPr>
        <w:rPr>
          <w:rFonts w:ascii="Times New Roman" w:hAnsi="Times New Roman" w:cs="Times New Roman"/>
        </w:rPr>
      </w:pPr>
      <w:r w:rsidRPr="00043A45">
        <w:rPr>
          <w:rFonts w:ascii="Times New Roman" w:hAnsi="Times New Roman" w:cs="Times New Roman"/>
          <w:noProof/>
        </w:rPr>
        <w:drawing>
          <wp:inline distT="0" distB="0" distL="0" distR="0">
            <wp:extent cx="5567669" cy="32727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etworkproject1.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0246" cy="327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629A" w:rsidRPr="00043A45" w:rsidRDefault="0035629A" w:rsidP="0035629A">
      <w:pPr>
        <w:pStyle w:val="ListParagraph"/>
        <w:numPr>
          <w:ilvl w:val="0"/>
          <w:numId w:val="4"/>
        </w:numPr>
        <w:spacing w:after="0" w:line="360" w:lineRule="atLeast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>Who owns the domain test.rocks you discovered?</w:t>
      </w:r>
    </w:p>
    <w:p w:rsidR="0035629A" w:rsidRPr="00043A45" w:rsidRDefault="0035629A" w:rsidP="0035629A">
      <w:pPr>
        <w:pStyle w:val="ListParagraph"/>
        <w:spacing w:after="0" w:line="360" w:lineRule="atLeast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>Information is Private</w:t>
      </w:r>
    </w:p>
    <w:p w:rsidR="0035629A" w:rsidRPr="00043A45" w:rsidRDefault="0035629A" w:rsidP="0035629A">
      <w:pPr>
        <w:numPr>
          <w:ilvl w:val="0"/>
          <w:numId w:val="4"/>
        </w:numPr>
        <w:spacing w:after="0" w:line="360" w:lineRule="atLeast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>Who is the registrant contact? What is his email address?</w:t>
      </w:r>
    </w:p>
    <w:p w:rsidR="0035629A" w:rsidRPr="00043A45" w:rsidRDefault="0035629A" w:rsidP="0035629A">
      <w:pPr>
        <w:spacing w:after="0" w:line="360" w:lineRule="atLeast"/>
        <w:ind w:left="720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>Information is Private</w:t>
      </w:r>
    </w:p>
    <w:p w:rsidR="0035629A" w:rsidRPr="0035629A" w:rsidRDefault="0035629A" w:rsidP="0035629A">
      <w:pPr>
        <w:spacing w:after="0" w:line="360" w:lineRule="atLeast"/>
        <w:ind w:left="720"/>
        <w:rPr>
          <w:rFonts w:ascii="&amp;quot" w:eastAsia="Times New Roman" w:hAnsi="&amp;quot" w:cs="Times New Roman"/>
          <w:color w:val="2D3B45"/>
          <w:sz w:val="24"/>
          <w:szCs w:val="24"/>
        </w:rPr>
      </w:pPr>
    </w:p>
    <w:p w:rsidR="009B4EF9" w:rsidRDefault="009B4EF9">
      <w:r>
        <w:rPr>
          <w:noProof/>
        </w:rPr>
        <w:drawing>
          <wp:inline distT="0" distB="0" distL="0" distR="0">
            <wp:extent cx="5120640" cy="3320757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networkproject1.3.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7230" cy="332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4EF9" w:rsidRDefault="009B4EF9">
      <w:r>
        <w:rPr>
          <w:noProof/>
        </w:rPr>
        <w:lastRenderedPageBreak/>
        <w:drawing>
          <wp:inline distT="0" distB="0" distL="0" distR="0">
            <wp:extent cx="4998720" cy="32085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networkproject1.3.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1779" cy="3216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4D7A" w:rsidRPr="00043A45" w:rsidRDefault="00394D7A" w:rsidP="00394D7A">
      <w:pPr>
        <w:rPr>
          <w:rFonts w:ascii="Times New Roman" w:hAnsi="Times New Roman" w:cs="Times New Roman"/>
        </w:rPr>
      </w:pPr>
    </w:p>
    <w:p w:rsidR="0035629A" w:rsidRPr="00043A45" w:rsidRDefault="0035629A" w:rsidP="00394D7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043A45">
        <w:rPr>
          <w:rFonts w:ascii="Times New Roman" w:hAnsi="Times New Roman" w:cs="Times New Roman"/>
          <w:color w:val="2D3B45"/>
        </w:rPr>
        <w:t xml:space="preserve">Use the tool </w:t>
      </w:r>
      <w:r w:rsidRPr="00043A45">
        <w:rPr>
          <w:rStyle w:val="Strong"/>
          <w:rFonts w:ascii="Times New Roman" w:hAnsi="Times New Roman" w:cs="Times New Roman"/>
          <w:color w:val="2D3B45"/>
        </w:rPr>
        <w:t>netstat </w:t>
      </w:r>
      <w:r w:rsidRPr="00043A45">
        <w:rPr>
          <w:rFonts w:ascii="Times New Roman" w:hAnsi="Times New Roman" w:cs="Times New Roman"/>
          <w:color w:val="2D3B45"/>
        </w:rPr>
        <w:t>to determine the following:</w:t>
      </w:r>
    </w:p>
    <w:p w:rsidR="0082331F" w:rsidRPr="00043A45" w:rsidRDefault="00394D7A" w:rsidP="0082331F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043A45">
        <w:rPr>
          <w:rFonts w:ascii="Times New Roman" w:hAnsi="Times New Roman" w:cs="Times New Roman"/>
          <w:color w:val="2D3B45"/>
        </w:rPr>
        <w:t>A list of all the active TCP ports your VM is listening on</w:t>
      </w:r>
    </w:p>
    <w:p w:rsidR="00394D7A" w:rsidRPr="00043A45" w:rsidRDefault="00394D7A" w:rsidP="0082331F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043A45">
        <w:rPr>
          <w:rFonts w:ascii="Times New Roman" w:hAnsi="Times New Roman" w:cs="Times New Roman"/>
          <w:color w:val="2D3B45"/>
        </w:rPr>
        <w:t>What is the process ID (PID) for TCP port 3389?</w:t>
      </w:r>
      <w:r w:rsidRPr="00043A45">
        <w:rPr>
          <w:rFonts w:ascii="Times New Roman" w:hAnsi="Times New Roman" w:cs="Times New Roman"/>
          <w:noProof/>
        </w:rPr>
        <w:t xml:space="preserve"> </w:t>
      </w:r>
    </w:p>
    <w:p w:rsidR="0082331F" w:rsidRPr="00043A45" w:rsidRDefault="0082331F" w:rsidP="0082331F">
      <w:pPr>
        <w:pStyle w:val="ListParagraph"/>
        <w:rPr>
          <w:rFonts w:ascii="Times New Roman" w:hAnsi="Times New Roman" w:cs="Times New Roman"/>
        </w:rPr>
      </w:pPr>
      <w:r w:rsidRPr="00043A45">
        <w:rPr>
          <w:rFonts w:ascii="Times New Roman" w:hAnsi="Times New Roman" w:cs="Times New Roman"/>
          <w:noProof/>
        </w:rPr>
        <w:t>972</w:t>
      </w:r>
    </w:p>
    <w:p w:rsidR="0082331F" w:rsidRDefault="0082331F" w:rsidP="0082331F">
      <w:pPr>
        <w:pStyle w:val="ListParagraph"/>
      </w:pPr>
    </w:p>
    <w:p w:rsidR="0082331F" w:rsidRDefault="0082331F" w:rsidP="0082331F">
      <w:pPr>
        <w:pStyle w:val="ListParagraph"/>
      </w:pPr>
      <w:r>
        <w:rPr>
          <w:noProof/>
        </w:rPr>
        <w:drawing>
          <wp:inline distT="0" distB="0" distL="0" distR="0" wp14:anchorId="2FF2463E" wp14:editId="7C7D828D">
            <wp:extent cx="5771991" cy="3331845"/>
            <wp:effectExtent l="0" t="0" r="635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networkproject1.4.3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4225" cy="333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4D7A" w:rsidRPr="00043A45" w:rsidRDefault="009B4EF9">
      <w:r>
        <w:rPr>
          <w:noProof/>
        </w:rPr>
        <w:lastRenderedPageBreak/>
        <w:drawing>
          <wp:inline distT="0" distB="0" distL="0" distR="0" wp14:anchorId="71F35CB0" wp14:editId="2037B55D">
            <wp:extent cx="5275014" cy="3046095"/>
            <wp:effectExtent l="0" t="0" r="1905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networkproject1.4.4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0385" cy="3049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331F" w:rsidRPr="00043A45" w:rsidRDefault="0082331F" w:rsidP="0082331F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043A45">
        <w:rPr>
          <w:rFonts w:ascii="Times New Roman" w:hAnsi="Times New Roman" w:cs="Times New Roman"/>
          <w:color w:val="2D3B45"/>
        </w:rPr>
        <w:t>What service is running on TCP port 3389?</w:t>
      </w:r>
    </w:p>
    <w:p w:rsidR="00043A45" w:rsidRPr="00043A45" w:rsidRDefault="00043A45" w:rsidP="00043A45">
      <w:pPr>
        <w:pStyle w:val="ListParagraph"/>
        <w:rPr>
          <w:rFonts w:ascii="Times New Roman" w:hAnsi="Times New Roman" w:cs="Times New Roman"/>
        </w:rPr>
      </w:pPr>
      <w:r w:rsidRPr="00043A45">
        <w:rPr>
          <w:rFonts w:ascii="Times New Roman" w:hAnsi="Times New Roman" w:cs="Times New Roman"/>
          <w:color w:val="2D3B45"/>
        </w:rPr>
        <w:t>Remote Desktop Services, Network Location Awareness, Workstation, DNS Client, and Cryptographic Services</w:t>
      </w:r>
    </w:p>
    <w:p w:rsidR="00394D7A" w:rsidRDefault="00394D7A">
      <w:pPr>
        <w:rPr>
          <w:rFonts w:ascii="Helvetica" w:hAnsi="Helvetica" w:cs="Helvetica"/>
          <w:color w:val="2D3B45"/>
        </w:rPr>
      </w:pPr>
    </w:p>
    <w:p w:rsidR="00394D7A" w:rsidRPr="00043A45" w:rsidRDefault="00043A45">
      <w:pPr>
        <w:rPr>
          <w:rFonts w:ascii="Helvetica" w:hAnsi="Helvetica" w:cs="Helvetica"/>
          <w:color w:val="2D3B45"/>
        </w:rPr>
      </w:pPr>
      <w:r>
        <w:rPr>
          <w:noProof/>
        </w:rPr>
        <w:drawing>
          <wp:inline distT="0" distB="0" distL="0" distR="0" wp14:anchorId="4E292ABA" wp14:editId="1C59120B">
            <wp:extent cx="4381629" cy="39823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networkproject1.4.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5545" cy="3994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4D7A" w:rsidRPr="00043A45" w:rsidRDefault="00394D7A">
      <w:pPr>
        <w:rPr>
          <w:rFonts w:ascii="Times New Roman" w:hAnsi="Times New Roman" w:cs="Times New Roman"/>
        </w:rPr>
      </w:pPr>
    </w:p>
    <w:p w:rsidR="00394D7A" w:rsidRPr="00043A45" w:rsidRDefault="00394D7A" w:rsidP="0082331F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043A45">
        <w:rPr>
          <w:rFonts w:ascii="Times New Roman" w:hAnsi="Times New Roman" w:cs="Times New Roman"/>
          <w:color w:val="2D3B45"/>
        </w:rPr>
        <w:t xml:space="preserve">Open a browser and connect to amazon.com. Using </w:t>
      </w:r>
      <w:r w:rsidRPr="00043A45">
        <w:rPr>
          <w:rStyle w:val="Strong"/>
          <w:rFonts w:ascii="Times New Roman" w:hAnsi="Times New Roman" w:cs="Times New Roman"/>
          <w:color w:val="2D3B45"/>
        </w:rPr>
        <w:t>netstat</w:t>
      </w:r>
      <w:r w:rsidRPr="00043A45">
        <w:rPr>
          <w:rStyle w:val="Emphasis"/>
          <w:rFonts w:ascii="Times New Roman" w:hAnsi="Times New Roman" w:cs="Times New Roman"/>
          <w:color w:val="2D3B45"/>
        </w:rPr>
        <w:t>,</w:t>
      </w:r>
      <w:r w:rsidRPr="00043A45">
        <w:rPr>
          <w:rFonts w:ascii="Times New Roman" w:hAnsi="Times New Roman" w:cs="Times New Roman"/>
          <w:color w:val="2D3B45"/>
        </w:rPr>
        <w:t xml:space="preserve"> capture the connection information. What source port are you using? (Hint: to narrow down the established list, determine the PID of the browser. Consider using Task Manager as well to find the PID)</w:t>
      </w:r>
    </w:p>
    <w:p w:rsidR="009B4EF9" w:rsidRDefault="009B4EF9">
      <w:r>
        <w:rPr>
          <w:noProof/>
        </w:rPr>
        <w:drawing>
          <wp:inline distT="0" distB="0" distL="0" distR="0">
            <wp:extent cx="5943600" cy="290830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workproject1.4.7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551B" w:rsidRDefault="00AA551B"/>
    <w:p w:rsidR="009B4EF9" w:rsidRDefault="00AA551B" w:rsidP="00FA561A">
      <w:pPr>
        <w:pStyle w:val="ListParagraph"/>
        <w:numPr>
          <w:ilvl w:val="0"/>
          <w:numId w:val="8"/>
        </w:numPr>
      </w:pPr>
      <w:r w:rsidRPr="00043A45">
        <w:rPr>
          <w:rFonts w:ascii="Helvetica" w:hAnsi="Helvetica" w:cs="Helvetica"/>
          <w:color w:val="2D3B45"/>
        </w:rPr>
        <w:t xml:space="preserve">If you want </w:t>
      </w:r>
      <w:r w:rsidRPr="00043A45">
        <w:rPr>
          <w:rStyle w:val="Strong"/>
          <w:rFonts w:ascii="&amp;quot" w:hAnsi="&amp;quot"/>
          <w:color w:val="2D3B45"/>
        </w:rPr>
        <w:t>netstat</w:t>
      </w:r>
      <w:r w:rsidRPr="00043A45">
        <w:rPr>
          <w:rFonts w:ascii="Helvetica" w:hAnsi="Helvetica" w:cs="Helvetica"/>
          <w:color w:val="2D3B45"/>
        </w:rPr>
        <w:t xml:space="preserve"> to filter on connections from the Firefox browser, every 5 seconds, how would you accomplish this? </w:t>
      </w:r>
    </w:p>
    <w:p w:rsidR="009B4EF9" w:rsidRDefault="009B4EF9">
      <w:r>
        <w:rPr>
          <w:noProof/>
        </w:rPr>
        <w:drawing>
          <wp:inline distT="0" distB="0" distL="0" distR="0">
            <wp:extent cx="5715000" cy="311658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networkproject1.4.8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2826" cy="3120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4EF9" w:rsidRDefault="00AA551B">
      <w:r>
        <w:rPr>
          <w:noProof/>
        </w:rPr>
        <w:lastRenderedPageBreak/>
        <w:drawing>
          <wp:inline distT="0" distB="0" distL="0" distR="0" wp14:anchorId="3B249FDE" wp14:editId="0715D787">
            <wp:extent cx="5684520" cy="344424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networkproject1.4.9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4520" cy="344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4EF9" w:rsidRDefault="00AA551B">
      <w:r>
        <w:rPr>
          <w:noProof/>
        </w:rPr>
        <w:drawing>
          <wp:inline distT="0" distB="0" distL="0" distR="0" wp14:anchorId="058BA24C" wp14:editId="58DE0145">
            <wp:extent cx="5753100" cy="372618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networkproject1.4.10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6683" cy="3741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3A45" w:rsidRDefault="00043A45"/>
    <w:p w:rsidR="00043A45" w:rsidRDefault="00043A45"/>
    <w:p w:rsidR="00043A45" w:rsidRDefault="00043A45"/>
    <w:p w:rsidR="00043A45" w:rsidRDefault="00043A45"/>
    <w:p w:rsidR="00043A45" w:rsidRPr="00043A45" w:rsidRDefault="00043A45">
      <w:pPr>
        <w:rPr>
          <w:rFonts w:ascii="Times New Roman" w:hAnsi="Times New Roman" w:cs="Times New Roman"/>
        </w:rPr>
      </w:pPr>
      <w:r w:rsidRPr="00043A45">
        <w:rPr>
          <w:rFonts w:ascii="Times New Roman" w:hAnsi="Times New Roman" w:cs="Times New Roman"/>
        </w:rPr>
        <w:t>Firefox is using PID’s [9716, 9996,10024,10312, and 1932]</w:t>
      </w:r>
    </w:p>
    <w:p w:rsidR="009B4EF9" w:rsidRDefault="009B4EF9">
      <w:r>
        <w:rPr>
          <w:noProof/>
        </w:rPr>
        <w:drawing>
          <wp:inline distT="0" distB="0" distL="0" distR="0">
            <wp:extent cx="5943600" cy="522224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networkproject1.4.11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2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4EF9" w:rsidRDefault="009B4EF9"/>
    <w:p w:rsidR="00AA551B" w:rsidRDefault="00AA551B"/>
    <w:p w:rsidR="00AA551B" w:rsidRDefault="00AA551B"/>
    <w:p w:rsidR="00AA551B" w:rsidRDefault="00AA551B"/>
    <w:p w:rsidR="00AA551B" w:rsidRDefault="00AA551B"/>
    <w:p w:rsidR="00AA551B" w:rsidRDefault="00AA551B"/>
    <w:p w:rsidR="00AA551B" w:rsidRDefault="00AA551B"/>
    <w:p w:rsidR="00AA551B" w:rsidRDefault="00AA551B"/>
    <w:p w:rsidR="00AA551B" w:rsidRDefault="00AA551B"/>
    <w:p w:rsidR="00AA551B" w:rsidRPr="00043A45" w:rsidRDefault="00AA551B">
      <w:pPr>
        <w:rPr>
          <w:rFonts w:ascii="Times New Roman" w:hAnsi="Times New Roman" w:cs="Times New Roman"/>
        </w:rPr>
      </w:pPr>
    </w:p>
    <w:p w:rsidR="00AA551B" w:rsidRPr="00043A45" w:rsidRDefault="00AA551B" w:rsidP="00AA551B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From your VM, go to </w:t>
      </w:r>
      <w:r w:rsidRPr="00043A45">
        <w:rPr>
          <w:rFonts w:ascii="Times New Roman" w:eastAsia="Times New Roman" w:hAnsi="Times New Roman" w:cs="Times New Roman"/>
          <w:b/>
          <w:bCs/>
          <w:color w:val="2D3B45"/>
          <w:sz w:val="24"/>
          <w:szCs w:val="24"/>
        </w:rPr>
        <w:t>whatismyip.com</w:t>
      </w: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in a browser. </w:t>
      </w:r>
    </w:p>
    <w:p w:rsidR="00AA551B" w:rsidRPr="00043A45" w:rsidRDefault="00AA551B" w:rsidP="00AA551B">
      <w:pPr>
        <w:pStyle w:val="ListParagraph"/>
        <w:numPr>
          <w:ilvl w:val="0"/>
          <w:numId w:val="9"/>
        </w:numPr>
        <w:spacing w:after="0" w:line="360" w:lineRule="atLeast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>Is your VM NAT'd?</w:t>
      </w:r>
    </w:p>
    <w:p w:rsidR="00043A45" w:rsidRPr="00043A45" w:rsidRDefault="00043A45" w:rsidP="00043A45">
      <w:pPr>
        <w:pStyle w:val="ListParagraph"/>
        <w:spacing w:after="0" w:line="360" w:lineRule="atLeast"/>
        <w:ind w:left="1410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>yes</w:t>
      </w:r>
    </w:p>
    <w:p w:rsidR="00AA551B" w:rsidRPr="00043A45" w:rsidRDefault="00AA551B" w:rsidP="00AA551B">
      <w:pPr>
        <w:numPr>
          <w:ilvl w:val="0"/>
          <w:numId w:val="9"/>
        </w:numPr>
        <w:spacing w:after="0" w:line="360" w:lineRule="atLeast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Use the tool </w:t>
      </w:r>
      <w:r w:rsidRPr="00043A45">
        <w:rPr>
          <w:rFonts w:ascii="Times New Roman" w:eastAsia="Times New Roman" w:hAnsi="Times New Roman" w:cs="Times New Roman"/>
          <w:b/>
          <w:bCs/>
          <w:color w:val="2D3B45"/>
          <w:sz w:val="24"/>
          <w:szCs w:val="24"/>
        </w:rPr>
        <w:t>tracert</w:t>
      </w: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to go to the IP address shown on whatismyip.com. What are you trace routing to?</w:t>
      </w:r>
    </w:p>
    <w:p w:rsidR="00043A45" w:rsidRPr="00043A45" w:rsidRDefault="00043A45" w:rsidP="00043A45">
      <w:pPr>
        <w:spacing w:after="0" w:line="360" w:lineRule="atLeast"/>
        <w:ind w:left="1410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>10.150.3.38  Cyberbug-92.ad.maryville.edu</w:t>
      </w:r>
    </w:p>
    <w:p w:rsidR="00AA551B" w:rsidRPr="00043A45" w:rsidRDefault="00AA551B" w:rsidP="00AA551B">
      <w:pPr>
        <w:numPr>
          <w:ilvl w:val="0"/>
          <w:numId w:val="9"/>
        </w:numPr>
        <w:spacing w:after="0" w:line="360" w:lineRule="atLeast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>Do you notice anything interesting (Hint: maybe a loop of some sort) in the results? Explain.</w:t>
      </w:r>
    </w:p>
    <w:p w:rsidR="00043A45" w:rsidRPr="00043A45" w:rsidRDefault="00043A45" w:rsidP="00043A45">
      <w:pPr>
        <w:spacing w:after="0" w:line="360" w:lineRule="atLeast"/>
        <w:ind w:left="1410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>30 hops</w:t>
      </w:r>
    </w:p>
    <w:p w:rsidR="00AA551B" w:rsidRPr="00043A45" w:rsidRDefault="00AA551B" w:rsidP="00AA551B">
      <w:pPr>
        <w:numPr>
          <w:ilvl w:val="0"/>
          <w:numId w:val="9"/>
        </w:numPr>
        <w:spacing w:after="0" w:line="360" w:lineRule="atLeast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>What does the first IP address represent in the trace route?</w:t>
      </w:r>
    </w:p>
    <w:p w:rsidR="00043A45" w:rsidRPr="00043A45" w:rsidRDefault="00043A45" w:rsidP="00043A45">
      <w:pPr>
        <w:spacing w:after="0" w:line="360" w:lineRule="atLeast"/>
        <w:ind w:left="1410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>The IP address connected to local host</w:t>
      </w:r>
    </w:p>
    <w:p w:rsidR="00AA551B" w:rsidRPr="00043A45" w:rsidRDefault="00AA551B" w:rsidP="00AA551B">
      <w:pPr>
        <w:numPr>
          <w:ilvl w:val="0"/>
          <w:numId w:val="9"/>
        </w:numPr>
        <w:spacing w:after="0" w:line="360" w:lineRule="atLeast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>Who owns the last IP address in the trace route?</w:t>
      </w:r>
    </w:p>
    <w:p w:rsidR="00043A45" w:rsidRPr="00043A45" w:rsidRDefault="00043A45" w:rsidP="00043A45">
      <w:pPr>
        <w:spacing w:after="0" w:line="360" w:lineRule="atLeast"/>
        <w:ind w:left="1410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43A45">
        <w:rPr>
          <w:rFonts w:ascii="Times New Roman" w:eastAsia="Times New Roman" w:hAnsi="Times New Roman" w:cs="Times New Roman"/>
          <w:color w:val="2D3B45"/>
          <w:sz w:val="24"/>
          <w:szCs w:val="24"/>
        </w:rPr>
        <w:t>Only one IP address</w:t>
      </w:r>
    </w:p>
    <w:p w:rsidR="00AA551B" w:rsidRDefault="00AA551B"/>
    <w:p w:rsidR="009B4EF9" w:rsidRDefault="009B4EF9">
      <w:r>
        <w:rPr>
          <w:noProof/>
        </w:rPr>
        <w:drawing>
          <wp:inline distT="0" distB="0" distL="0" distR="0">
            <wp:extent cx="5943600" cy="2818130"/>
            <wp:effectExtent l="0" t="0" r="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networkproject1.5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B4E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629A" w:rsidRDefault="0035629A" w:rsidP="0035629A">
      <w:pPr>
        <w:spacing w:after="0" w:line="240" w:lineRule="auto"/>
      </w:pPr>
      <w:r>
        <w:separator/>
      </w:r>
    </w:p>
  </w:endnote>
  <w:endnote w:type="continuationSeparator" w:id="0">
    <w:p w:rsidR="0035629A" w:rsidRDefault="0035629A" w:rsidP="003562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&amp;quot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629A" w:rsidRDefault="0035629A" w:rsidP="0035629A">
      <w:pPr>
        <w:spacing w:after="0" w:line="240" w:lineRule="auto"/>
      </w:pPr>
      <w:r>
        <w:separator/>
      </w:r>
    </w:p>
  </w:footnote>
  <w:footnote w:type="continuationSeparator" w:id="0">
    <w:p w:rsidR="0035629A" w:rsidRDefault="0035629A" w:rsidP="003562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256B79"/>
    <w:multiLevelType w:val="multilevel"/>
    <w:tmpl w:val="4A94839A"/>
    <w:lvl w:ilvl="0">
      <w:start w:val="1"/>
      <w:numFmt w:val="decimal"/>
      <w:lvlText w:val="%1."/>
      <w:lvlJc w:val="left"/>
      <w:pPr>
        <w:tabs>
          <w:tab w:val="num" w:pos="1410"/>
        </w:tabs>
        <w:ind w:left="1410" w:hanging="360"/>
      </w:pPr>
      <w:rPr>
        <w:rFonts w:ascii="&amp;quot" w:eastAsia="Times New Roman" w:hAnsi="&amp;quot" w:cs="Times New Roman"/>
      </w:rPr>
    </w:lvl>
    <w:lvl w:ilvl="1">
      <w:start w:val="1"/>
      <w:numFmt w:val="decimal"/>
      <w:lvlText w:val="%2."/>
      <w:lvlJc w:val="left"/>
      <w:pPr>
        <w:tabs>
          <w:tab w:val="num" w:pos="2130"/>
        </w:tabs>
        <w:ind w:left="2130" w:hanging="360"/>
      </w:pPr>
    </w:lvl>
    <w:lvl w:ilvl="2" w:tentative="1">
      <w:start w:val="1"/>
      <w:numFmt w:val="decimal"/>
      <w:lvlText w:val="%3."/>
      <w:lvlJc w:val="left"/>
      <w:pPr>
        <w:tabs>
          <w:tab w:val="num" w:pos="2850"/>
        </w:tabs>
        <w:ind w:left="2850" w:hanging="360"/>
      </w:pPr>
    </w:lvl>
    <w:lvl w:ilvl="3" w:tentative="1">
      <w:start w:val="1"/>
      <w:numFmt w:val="decimal"/>
      <w:lvlText w:val="%4."/>
      <w:lvlJc w:val="left"/>
      <w:pPr>
        <w:tabs>
          <w:tab w:val="num" w:pos="3570"/>
        </w:tabs>
        <w:ind w:left="3570" w:hanging="360"/>
      </w:pPr>
    </w:lvl>
    <w:lvl w:ilvl="4" w:tentative="1">
      <w:start w:val="1"/>
      <w:numFmt w:val="decimal"/>
      <w:lvlText w:val="%5."/>
      <w:lvlJc w:val="left"/>
      <w:pPr>
        <w:tabs>
          <w:tab w:val="num" w:pos="4290"/>
        </w:tabs>
        <w:ind w:left="4290" w:hanging="360"/>
      </w:pPr>
    </w:lvl>
    <w:lvl w:ilvl="5" w:tentative="1">
      <w:start w:val="1"/>
      <w:numFmt w:val="decimal"/>
      <w:lvlText w:val="%6."/>
      <w:lvlJc w:val="left"/>
      <w:pPr>
        <w:tabs>
          <w:tab w:val="num" w:pos="5010"/>
        </w:tabs>
        <w:ind w:left="5010" w:hanging="360"/>
      </w:pPr>
    </w:lvl>
    <w:lvl w:ilvl="6" w:tentative="1">
      <w:start w:val="1"/>
      <w:numFmt w:val="decimal"/>
      <w:lvlText w:val="%7."/>
      <w:lvlJc w:val="left"/>
      <w:pPr>
        <w:tabs>
          <w:tab w:val="num" w:pos="5730"/>
        </w:tabs>
        <w:ind w:left="5730" w:hanging="360"/>
      </w:pPr>
    </w:lvl>
    <w:lvl w:ilvl="7" w:tentative="1">
      <w:start w:val="1"/>
      <w:numFmt w:val="decimal"/>
      <w:lvlText w:val="%8."/>
      <w:lvlJc w:val="left"/>
      <w:pPr>
        <w:tabs>
          <w:tab w:val="num" w:pos="6450"/>
        </w:tabs>
        <w:ind w:left="6450" w:hanging="360"/>
      </w:pPr>
    </w:lvl>
    <w:lvl w:ilvl="8" w:tentative="1">
      <w:start w:val="1"/>
      <w:numFmt w:val="decimal"/>
      <w:lvlText w:val="%9."/>
      <w:lvlJc w:val="left"/>
      <w:pPr>
        <w:tabs>
          <w:tab w:val="num" w:pos="7170"/>
        </w:tabs>
        <w:ind w:left="7170" w:hanging="360"/>
      </w:pPr>
    </w:lvl>
  </w:abstractNum>
  <w:abstractNum w:abstractNumId="1" w15:restartNumberingAfterBreak="0">
    <w:nsid w:val="15BD27EA"/>
    <w:multiLevelType w:val="multilevel"/>
    <w:tmpl w:val="DF6E024C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</w:lvl>
    <w:lvl w:ilvl="1" w:tentative="1">
      <w:start w:val="1"/>
      <w:numFmt w:val="decimal"/>
      <w:lvlText w:val="%2."/>
      <w:lvlJc w:val="left"/>
      <w:pPr>
        <w:tabs>
          <w:tab w:val="num" w:pos="1170"/>
        </w:tabs>
        <w:ind w:left="1170" w:hanging="360"/>
      </w:pPr>
    </w:lvl>
    <w:lvl w:ilvl="2" w:tentative="1">
      <w:start w:val="1"/>
      <w:numFmt w:val="decimal"/>
      <w:lvlText w:val="%3."/>
      <w:lvlJc w:val="left"/>
      <w:pPr>
        <w:tabs>
          <w:tab w:val="num" w:pos="1890"/>
        </w:tabs>
        <w:ind w:left="1890" w:hanging="360"/>
      </w:pPr>
    </w:lvl>
    <w:lvl w:ilvl="3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entative="1">
      <w:start w:val="1"/>
      <w:numFmt w:val="decimal"/>
      <w:lvlText w:val="%5."/>
      <w:lvlJc w:val="left"/>
      <w:pPr>
        <w:tabs>
          <w:tab w:val="num" w:pos="3330"/>
        </w:tabs>
        <w:ind w:left="3330" w:hanging="360"/>
      </w:pPr>
    </w:lvl>
    <w:lvl w:ilvl="5" w:tentative="1">
      <w:start w:val="1"/>
      <w:numFmt w:val="decimal"/>
      <w:lvlText w:val="%6."/>
      <w:lvlJc w:val="left"/>
      <w:pPr>
        <w:tabs>
          <w:tab w:val="num" w:pos="4050"/>
        </w:tabs>
        <w:ind w:left="4050" w:hanging="360"/>
      </w:pPr>
    </w:lvl>
    <w:lvl w:ilvl="6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entative="1">
      <w:start w:val="1"/>
      <w:numFmt w:val="decimal"/>
      <w:lvlText w:val="%8."/>
      <w:lvlJc w:val="left"/>
      <w:pPr>
        <w:tabs>
          <w:tab w:val="num" w:pos="5490"/>
        </w:tabs>
        <w:ind w:left="5490" w:hanging="360"/>
      </w:pPr>
    </w:lvl>
    <w:lvl w:ilvl="8" w:tentative="1">
      <w:start w:val="1"/>
      <w:numFmt w:val="decimal"/>
      <w:lvlText w:val="%9."/>
      <w:lvlJc w:val="left"/>
      <w:pPr>
        <w:tabs>
          <w:tab w:val="num" w:pos="6210"/>
        </w:tabs>
        <w:ind w:left="6210" w:hanging="360"/>
      </w:pPr>
    </w:lvl>
  </w:abstractNum>
  <w:abstractNum w:abstractNumId="2" w15:restartNumberingAfterBreak="0">
    <w:nsid w:val="1C970599"/>
    <w:multiLevelType w:val="multilevel"/>
    <w:tmpl w:val="AA04C69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3"/>
      <w:numFmt w:val="decimal"/>
      <w:lvlText w:val="%2.)"/>
      <w:lvlJc w:val="left"/>
      <w:pPr>
        <w:ind w:left="252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" w15:restartNumberingAfterBreak="0">
    <w:nsid w:val="2B812459"/>
    <w:multiLevelType w:val="hybridMultilevel"/>
    <w:tmpl w:val="D8BEA284"/>
    <w:lvl w:ilvl="0" w:tplc="3C2CD466">
      <w:start w:val="1"/>
      <w:numFmt w:val="decimal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4" w15:restartNumberingAfterBreak="0">
    <w:nsid w:val="2FC96FAF"/>
    <w:multiLevelType w:val="multilevel"/>
    <w:tmpl w:val="C6486C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5C661D"/>
    <w:multiLevelType w:val="hybridMultilevel"/>
    <w:tmpl w:val="E2988352"/>
    <w:lvl w:ilvl="0" w:tplc="D9120518">
      <w:start w:val="1"/>
      <w:numFmt w:val="decimal"/>
      <w:lvlText w:val="%1."/>
      <w:lvlJc w:val="left"/>
      <w:pPr>
        <w:ind w:left="720" w:hanging="360"/>
      </w:pPr>
      <w:rPr>
        <w:rFonts w:ascii="Helvetica" w:hAnsi="Helvetica" w:cs="Helvetica" w:hint="default"/>
        <w:color w:val="2D3B4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DC3D2C"/>
    <w:multiLevelType w:val="hybridMultilevel"/>
    <w:tmpl w:val="BFF4A6D0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465A89"/>
    <w:multiLevelType w:val="hybridMultilevel"/>
    <w:tmpl w:val="4B321DA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933297"/>
    <w:multiLevelType w:val="hybridMultilevel"/>
    <w:tmpl w:val="E2988352"/>
    <w:lvl w:ilvl="0" w:tplc="D9120518">
      <w:start w:val="1"/>
      <w:numFmt w:val="decimal"/>
      <w:lvlText w:val="%1."/>
      <w:lvlJc w:val="left"/>
      <w:pPr>
        <w:ind w:left="720" w:hanging="360"/>
      </w:pPr>
      <w:rPr>
        <w:rFonts w:ascii="Helvetica" w:hAnsi="Helvetica" w:cs="Helvetica" w:hint="default"/>
        <w:color w:val="2D3B4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A93991"/>
    <w:multiLevelType w:val="hybridMultilevel"/>
    <w:tmpl w:val="A63E075A"/>
    <w:lvl w:ilvl="0" w:tplc="70BA1018">
      <w:start w:val="3"/>
      <w:numFmt w:val="decimal"/>
      <w:lvlText w:val="%1."/>
      <w:lvlJc w:val="left"/>
      <w:pPr>
        <w:ind w:left="360" w:hanging="360"/>
      </w:pPr>
      <w:rPr>
        <w:rFonts w:ascii="Helvetica" w:hAnsi="Helvetica" w:cs="Helvetica" w:hint="default"/>
        <w:color w:val="2D3B45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6"/>
  </w:num>
  <w:num w:numId="5">
    <w:abstractNumId w:val="7"/>
  </w:num>
  <w:num w:numId="6">
    <w:abstractNumId w:val="9"/>
  </w:num>
  <w:num w:numId="7">
    <w:abstractNumId w:val="3"/>
  </w:num>
  <w:num w:numId="8">
    <w:abstractNumId w:val="5"/>
  </w:num>
  <w:num w:numId="9">
    <w:abstractNumId w:val="0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2NDQ1tLQwMTUxMTBV0lEKTi0uzszPAykwqgUAiK+oqSwAAAA="/>
  </w:docVars>
  <w:rsids>
    <w:rsidRoot w:val="009B4EF9"/>
    <w:rsid w:val="00043A45"/>
    <w:rsid w:val="001E5161"/>
    <w:rsid w:val="0035629A"/>
    <w:rsid w:val="00394D7A"/>
    <w:rsid w:val="0041362B"/>
    <w:rsid w:val="00470B13"/>
    <w:rsid w:val="006D6647"/>
    <w:rsid w:val="007B07CD"/>
    <w:rsid w:val="0082331F"/>
    <w:rsid w:val="00931091"/>
    <w:rsid w:val="009B4EF9"/>
    <w:rsid w:val="00A9234F"/>
    <w:rsid w:val="00AA551B"/>
    <w:rsid w:val="00E15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F3881"/>
  <w15:chartTrackingRefBased/>
  <w15:docId w15:val="{7CF63F9A-1780-4CEF-AE3E-172676B5F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B4EF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562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629A"/>
  </w:style>
  <w:style w:type="paragraph" w:styleId="Footer">
    <w:name w:val="footer"/>
    <w:basedOn w:val="Normal"/>
    <w:link w:val="FooterChar"/>
    <w:uiPriority w:val="99"/>
    <w:unhideWhenUsed/>
    <w:rsid w:val="003562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629A"/>
  </w:style>
  <w:style w:type="character" w:styleId="Emphasis">
    <w:name w:val="Emphasis"/>
    <w:basedOn w:val="DefaultParagraphFont"/>
    <w:uiPriority w:val="20"/>
    <w:qFormat/>
    <w:rsid w:val="0035629A"/>
    <w:rPr>
      <w:i/>
      <w:iCs/>
    </w:rPr>
  </w:style>
  <w:style w:type="paragraph" w:styleId="ListParagraph">
    <w:name w:val="List Paragraph"/>
    <w:basedOn w:val="Normal"/>
    <w:uiPriority w:val="34"/>
    <w:qFormat/>
    <w:rsid w:val="003562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816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0</Pages>
  <Words>349</Words>
  <Characters>1588</Characters>
  <Application>Microsoft Office Word</Application>
  <DocSecurity>0</DocSecurity>
  <Lines>10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auna Newman</dc:creator>
  <cp:keywords/>
  <dc:description/>
  <cp:lastModifiedBy>Kiauna Newman</cp:lastModifiedBy>
  <cp:revision>2</cp:revision>
  <dcterms:created xsi:type="dcterms:W3CDTF">2018-11-11T06:31:00Z</dcterms:created>
  <dcterms:modified xsi:type="dcterms:W3CDTF">2018-11-11T07:34:00Z</dcterms:modified>
</cp:coreProperties>
</file>